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A1093" w:rsidRDefault="008346FE" w:rsidP="004C657E">
      <w:pPr>
        <w:spacing w:after="0"/>
        <w:rPr>
          <w:b/>
          <w:smallCaps/>
          <w:sz w:val="28"/>
        </w:rPr>
      </w:pPr>
      <w:r w:rsidRPr="00DA1093">
        <w:rPr>
          <w:b/>
          <w:smallCaps/>
          <w:sz w:val="28"/>
        </w:rPr>
        <w:t>Hector Velazquez</w:t>
      </w:r>
    </w:p>
    <w:p w:rsidR="008346FE" w:rsidRPr="00DA1093" w:rsidRDefault="008346FE" w:rsidP="004C657E">
      <w:pPr>
        <w:spacing w:after="0"/>
        <w:rPr>
          <w:i/>
          <w:sz w:val="24"/>
        </w:rPr>
      </w:pPr>
      <w:r w:rsidRPr="00DA1093">
        <w:rPr>
          <w:i/>
          <w:sz w:val="24"/>
        </w:rPr>
        <w:t>Forklift Operator / Warehouse Worker / Material Handler</w:t>
      </w:r>
    </w:p>
    <w:p w:rsidR="008346FE" w:rsidRDefault="008346FE" w:rsidP="004C657E">
      <w:pPr>
        <w:spacing w:after="0"/>
        <w:jc w:val="right"/>
      </w:pPr>
      <w:r w:rsidRPr="00DA1093">
        <w:t>hvelazquez@wwrfresource.com</w:t>
      </w:r>
    </w:p>
    <w:p w:rsidR="008346FE" w:rsidRDefault="008346FE" w:rsidP="004C657E">
      <w:pPr>
        <w:spacing w:after="0"/>
        <w:jc w:val="right"/>
      </w:pPr>
      <w:r>
        <w:rPr>
          <w:i/>
        </w:rPr>
        <w:t>Message:</w:t>
      </w:r>
      <w:r>
        <w:t xml:space="preserve"> (316) 265-5211 ext. 208</w:t>
      </w:r>
    </w:p>
    <w:p w:rsidR="008346FE" w:rsidRDefault="008346FE" w:rsidP="004C657E">
      <w:pPr>
        <w:spacing w:after="0"/>
        <w:jc w:val="right"/>
      </w:pPr>
      <w:r>
        <w:t>401 S. Emporia, Wichita, KS 67202</w:t>
      </w:r>
    </w:p>
    <w:p w:rsidR="008346FE" w:rsidRPr="00DA1093" w:rsidRDefault="008346FE" w:rsidP="004C657E">
      <w:pPr>
        <w:spacing w:after="0"/>
        <w:rPr>
          <w:b/>
          <w:smallCaps/>
          <w:sz w:val="24"/>
        </w:rPr>
      </w:pPr>
      <w:r w:rsidRPr="00DA1093">
        <w:rPr>
          <w:b/>
          <w:smallCaps/>
          <w:sz w:val="24"/>
        </w:rPr>
        <w:t>Summary of Qualifications</w:t>
      </w:r>
    </w:p>
    <w:p w:rsidR="008346FE" w:rsidRDefault="008346FE" w:rsidP="004C657E">
      <w:pPr>
        <w:pStyle w:val="ListParagraph"/>
        <w:numPr>
          <w:ilvl w:val="0"/>
          <w:numId w:val="6"/>
        </w:numPr>
        <w:spacing w:after="0"/>
      </w:pPr>
      <w:r>
        <w:t xml:space="preserve">2+ </w:t>
      </w:r>
      <w:proofErr w:type="spellStart"/>
      <w:r>
        <w:t>years experience</w:t>
      </w:r>
      <w:proofErr w:type="spellEnd"/>
      <w:r>
        <w:t xml:space="preserve"> working in packing houses and warehouse.</w:t>
      </w:r>
    </w:p>
    <w:p w:rsidR="008346FE" w:rsidRDefault="008346FE" w:rsidP="004C657E">
      <w:pPr>
        <w:pStyle w:val="ListParagraph"/>
        <w:numPr>
          <w:ilvl w:val="0"/>
          <w:numId w:val="6"/>
        </w:numPr>
        <w:spacing w:after="0"/>
      </w:pPr>
      <w:r>
        <w:t>Able to operate forklifts and other industrial power trucks.</w:t>
      </w:r>
    </w:p>
    <w:p w:rsidR="008346FE" w:rsidRDefault="008346FE" w:rsidP="004C657E">
      <w:pPr>
        <w:pStyle w:val="ListParagraph"/>
        <w:numPr>
          <w:ilvl w:val="0"/>
          <w:numId w:val="6"/>
        </w:numPr>
        <w:spacing w:after="0"/>
      </w:pPr>
      <w:r>
        <w:t>Bi-lingual Spanish and English speaker who is comfortable working with others.</w:t>
      </w:r>
    </w:p>
    <w:p w:rsidR="008346FE" w:rsidRDefault="008346FE" w:rsidP="004C657E">
      <w:pPr>
        <w:pStyle w:val="ListParagraph"/>
        <w:numPr>
          <w:ilvl w:val="0"/>
          <w:numId w:val="6"/>
        </w:numPr>
        <w:spacing w:after="0"/>
      </w:pPr>
      <w:r>
        <w:t>Dedicated to learning new skills and putting in overtime to get the job done right.</w:t>
      </w:r>
    </w:p>
    <w:p w:rsidR="008346FE" w:rsidRPr="00DA1093" w:rsidRDefault="008346FE" w:rsidP="004C657E">
      <w:pPr>
        <w:spacing w:before="100" w:beforeAutospacing="1" w:after="0"/>
        <w:rPr>
          <w:b/>
          <w:smallCaps/>
          <w:sz w:val="24"/>
        </w:rPr>
      </w:pPr>
      <w:r w:rsidRPr="00DA1093">
        <w:rPr>
          <w:b/>
          <w:smallCaps/>
          <w:sz w:val="24"/>
        </w:rPr>
        <w:t>Skill Su</w:t>
      </w:r>
      <w:bookmarkStart w:id="0" w:name="_GoBack"/>
      <w:bookmarkEnd w:id="0"/>
      <w:r w:rsidRPr="00DA1093">
        <w:rPr>
          <w:b/>
          <w:smallCaps/>
          <w:sz w:val="24"/>
        </w:rPr>
        <w:t>mmary</w:t>
      </w:r>
    </w:p>
    <w:p w:rsidR="00DA1093" w:rsidRDefault="00DA1093" w:rsidP="004C657E">
      <w:pPr>
        <w:pStyle w:val="ListParagraph"/>
        <w:numPr>
          <w:ilvl w:val="0"/>
          <w:numId w:val="5"/>
        </w:numPr>
        <w:spacing w:after="0"/>
        <w:sectPr w:rsidR="00DA109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lastRenderedPageBreak/>
        <w:t>Forklift operation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t>Material handling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t>Packaging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t>Assembly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lastRenderedPageBreak/>
        <w:t>Machine operation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t>Palletizing</w:t>
      </w:r>
    </w:p>
    <w:p w:rsidR="008346FE" w:rsidRDefault="008346FE" w:rsidP="004C657E">
      <w:pPr>
        <w:pStyle w:val="ListParagraph"/>
        <w:numPr>
          <w:ilvl w:val="0"/>
          <w:numId w:val="5"/>
        </w:numPr>
        <w:spacing w:after="0"/>
      </w:pPr>
      <w:r>
        <w:t>Shipping and receiving</w:t>
      </w:r>
    </w:p>
    <w:p w:rsidR="00DA1093" w:rsidRDefault="00DA1093" w:rsidP="004C657E">
      <w:pPr>
        <w:spacing w:after="0"/>
        <w:rPr>
          <w:b/>
        </w:rPr>
        <w:sectPr w:rsidR="00DA1093" w:rsidSect="00DA109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346FE" w:rsidRPr="00DA1093" w:rsidRDefault="008346FE" w:rsidP="004C657E">
      <w:pPr>
        <w:spacing w:before="100" w:beforeAutospacing="1" w:after="0"/>
        <w:rPr>
          <w:b/>
          <w:smallCaps/>
          <w:sz w:val="24"/>
        </w:rPr>
      </w:pPr>
      <w:r w:rsidRPr="00DA1093">
        <w:rPr>
          <w:b/>
          <w:smallCaps/>
          <w:sz w:val="24"/>
        </w:rPr>
        <w:lastRenderedPageBreak/>
        <w:t>Work History</w:t>
      </w:r>
    </w:p>
    <w:p w:rsidR="008346FE" w:rsidRDefault="008346FE" w:rsidP="004C657E">
      <w:pPr>
        <w:tabs>
          <w:tab w:val="left" w:pos="2880"/>
          <w:tab w:val="left" w:pos="5760"/>
          <w:tab w:val="right" w:pos="9360"/>
        </w:tabs>
        <w:spacing w:after="0"/>
      </w:pPr>
      <w:r w:rsidRPr="00DA1093">
        <w:rPr>
          <w:i/>
        </w:rPr>
        <w:t>Material Handler</w:t>
      </w:r>
      <w:r>
        <w:tab/>
        <w:t>Tyson</w:t>
      </w:r>
      <w:r>
        <w:tab/>
        <w:t>Emporia, KS</w:t>
      </w:r>
      <w:r>
        <w:tab/>
        <w:t>2015</w:t>
      </w:r>
    </w:p>
    <w:p w:rsidR="008346FE" w:rsidRDefault="008346FE" w:rsidP="004C657E">
      <w:pPr>
        <w:pStyle w:val="ListParagraph"/>
        <w:numPr>
          <w:ilvl w:val="0"/>
          <w:numId w:val="4"/>
        </w:numPr>
        <w:spacing w:after="0"/>
      </w:pPr>
      <w:r>
        <w:t>Operated both sitting and standing forklifts to fill orders.</w:t>
      </w:r>
    </w:p>
    <w:p w:rsidR="008346FE" w:rsidRDefault="008346FE" w:rsidP="004C657E">
      <w:pPr>
        <w:pStyle w:val="ListParagraph"/>
        <w:numPr>
          <w:ilvl w:val="0"/>
          <w:numId w:val="4"/>
        </w:numPr>
        <w:spacing w:after="0"/>
      </w:pPr>
      <w:r>
        <w:t>Loaded orders onto pallets for wrapping.</w:t>
      </w:r>
    </w:p>
    <w:p w:rsidR="008346FE" w:rsidRDefault="008346FE" w:rsidP="004C657E">
      <w:pPr>
        <w:pStyle w:val="ListParagraph"/>
        <w:numPr>
          <w:ilvl w:val="0"/>
          <w:numId w:val="4"/>
        </w:numPr>
        <w:spacing w:after="0"/>
      </w:pPr>
      <w:r>
        <w:t>Moved completed pallets onto trailers for shipment.</w:t>
      </w:r>
    </w:p>
    <w:p w:rsidR="008346FE" w:rsidRDefault="008346FE" w:rsidP="004C657E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DA1093">
        <w:rPr>
          <w:i/>
        </w:rPr>
        <w:t>Stacker/Assembler</w:t>
      </w:r>
      <w:r>
        <w:tab/>
        <w:t>Wheeler Lumber</w:t>
      </w:r>
      <w:r>
        <w:tab/>
      </w:r>
      <w:proofErr w:type="spellStart"/>
      <w:r>
        <w:t>Weaverly</w:t>
      </w:r>
      <w:proofErr w:type="spellEnd"/>
      <w:r>
        <w:t>, KS</w:t>
      </w:r>
      <w:r>
        <w:tab/>
        <w:t>2014 – 2015</w:t>
      </w:r>
    </w:p>
    <w:p w:rsidR="008346FE" w:rsidRDefault="00DA1093" w:rsidP="004C657E">
      <w:pPr>
        <w:pStyle w:val="ListParagraph"/>
        <w:numPr>
          <w:ilvl w:val="0"/>
          <w:numId w:val="3"/>
        </w:numPr>
        <w:spacing w:after="0"/>
      </w:pPr>
      <w:r>
        <w:t>Stacked large orders of lumber to prepare for assembly.</w:t>
      </w:r>
    </w:p>
    <w:p w:rsidR="00DA1093" w:rsidRDefault="00DA1093" w:rsidP="004C657E">
      <w:pPr>
        <w:pStyle w:val="ListParagraph"/>
        <w:numPr>
          <w:ilvl w:val="0"/>
          <w:numId w:val="3"/>
        </w:numPr>
        <w:spacing w:after="0"/>
      </w:pPr>
      <w:r>
        <w:t>Worked in the jig room to make orders of trusses.</w:t>
      </w:r>
    </w:p>
    <w:p w:rsidR="00DA1093" w:rsidRDefault="00DA1093" w:rsidP="004C657E">
      <w:pPr>
        <w:pStyle w:val="ListParagraph"/>
        <w:numPr>
          <w:ilvl w:val="0"/>
          <w:numId w:val="3"/>
        </w:numPr>
        <w:spacing w:after="0"/>
      </w:pPr>
      <w:r>
        <w:t>Filled orders with different types of wood according to request.</w:t>
      </w:r>
    </w:p>
    <w:p w:rsidR="00DA1093" w:rsidRDefault="00DA1093" w:rsidP="004C657E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DA1093">
        <w:rPr>
          <w:i/>
        </w:rPr>
        <w:t>Packer</w:t>
      </w:r>
      <w:r>
        <w:tab/>
        <w:t>Simmons Pet Food</w:t>
      </w:r>
      <w:r>
        <w:tab/>
        <w:t xml:space="preserve">Emporia, KS </w:t>
      </w:r>
      <w:r>
        <w:tab/>
        <w:t>2013</w:t>
      </w:r>
    </w:p>
    <w:p w:rsidR="00DA1093" w:rsidRDefault="00DA1093" w:rsidP="004C657E">
      <w:pPr>
        <w:pStyle w:val="ListParagraph"/>
        <w:numPr>
          <w:ilvl w:val="0"/>
          <w:numId w:val="2"/>
        </w:numPr>
        <w:spacing w:after="0"/>
      </w:pPr>
      <w:r>
        <w:t>Operated machinery on the production line to package dog food.</w:t>
      </w:r>
    </w:p>
    <w:p w:rsidR="00DA1093" w:rsidRDefault="00DA1093" w:rsidP="004C657E">
      <w:pPr>
        <w:pStyle w:val="ListParagraph"/>
        <w:numPr>
          <w:ilvl w:val="0"/>
          <w:numId w:val="2"/>
        </w:numPr>
        <w:spacing w:after="0"/>
      </w:pPr>
      <w:r>
        <w:t>Boxed packages in preparation for shipment.</w:t>
      </w:r>
    </w:p>
    <w:p w:rsidR="004C657E" w:rsidRDefault="004C657E" w:rsidP="004C657E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>
        <w:rPr>
          <w:i/>
        </w:rPr>
        <w:t>Shipping</w:t>
      </w:r>
      <w:r>
        <w:tab/>
      </w:r>
      <w:r>
        <w:t>Alma Foods</w:t>
      </w:r>
      <w:r>
        <w:tab/>
      </w:r>
      <w:r>
        <w:t>Alma</w:t>
      </w:r>
      <w:r>
        <w:t>, KS</w:t>
      </w:r>
      <w:r>
        <w:tab/>
        <w:t>2012</w:t>
      </w:r>
      <w:r>
        <w:t xml:space="preserve"> – 2013</w:t>
      </w:r>
    </w:p>
    <w:p w:rsidR="004C657E" w:rsidRDefault="004C657E" w:rsidP="004C657E">
      <w:pPr>
        <w:pStyle w:val="ListParagraph"/>
        <w:numPr>
          <w:ilvl w:val="0"/>
          <w:numId w:val="1"/>
        </w:numPr>
        <w:spacing w:after="0"/>
      </w:pPr>
      <w:r>
        <w:t>Palletized products prior to shipment.</w:t>
      </w:r>
    </w:p>
    <w:p w:rsidR="004C657E" w:rsidRDefault="004C657E" w:rsidP="004C657E">
      <w:pPr>
        <w:pStyle w:val="ListParagraph"/>
        <w:numPr>
          <w:ilvl w:val="0"/>
          <w:numId w:val="1"/>
        </w:numPr>
        <w:spacing w:after="0"/>
      </w:pPr>
      <w:r>
        <w:t>Worked on Production Line to package meat products.</w:t>
      </w:r>
    </w:p>
    <w:p w:rsidR="00DA1093" w:rsidRDefault="00DA1093" w:rsidP="004C657E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DA1093">
        <w:rPr>
          <w:i/>
        </w:rPr>
        <w:t>Machine Operator</w:t>
      </w:r>
      <w:r>
        <w:tab/>
        <w:t>Hopkins</w:t>
      </w:r>
      <w:r>
        <w:tab/>
        <w:t>Emporia, KS</w:t>
      </w:r>
      <w:r>
        <w:tab/>
        <w:t>2012</w:t>
      </w:r>
    </w:p>
    <w:p w:rsidR="00DA1093" w:rsidRDefault="00DA1093" w:rsidP="004C657E">
      <w:pPr>
        <w:pStyle w:val="ListParagraph"/>
        <w:numPr>
          <w:ilvl w:val="0"/>
          <w:numId w:val="1"/>
        </w:numPr>
        <w:spacing w:after="0"/>
      </w:pPr>
      <w:r>
        <w:t>Attached handles to blades and brushes with push button machines.</w:t>
      </w:r>
    </w:p>
    <w:p w:rsidR="00DA1093" w:rsidRDefault="00DA1093" w:rsidP="004C657E">
      <w:pPr>
        <w:pStyle w:val="ListParagraph"/>
        <w:numPr>
          <w:ilvl w:val="0"/>
          <w:numId w:val="1"/>
        </w:numPr>
        <w:spacing w:after="0"/>
      </w:pPr>
      <w:r>
        <w:t>Assembled large quantities of plastic ice scrapers.</w:t>
      </w:r>
    </w:p>
    <w:p w:rsidR="00DA1093" w:rsidRPr="008346FE" w:rsidRDefault="00DA1093" w:rsidP="004C657E">
      <w:pPr>
        <w:pStyle w:val="ListParagraph"/>
        <w:numPr>
          <w:ilvl w:val="0"/>
          <w:numId w:val="1"/>
        </w:numPr>
        <w:spacing w:after="0"/>
      </w:pPr>
      <w:r>
        <w:t>Processed boxes of parts while maintaining productivity.</w:t>
      </w:r>
    </w:p>
    <w:sectPr w:rsidR="00DA1093" w:rsidRPr="008346FE" w:rsidSect="00DA109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C42EC"/>
    <w:multiLevelType w:val="hybridMultilevel"/>
    <w:tmpl w:val="5484B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0B5554"/>
    <w:multiLevelType w:val="hybridMultilevel"/>
    <w:tmpl w:val="629C6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6703B9"/>
    <w:multiLevelType w:val="hybridMultilevel"/>
    <w:tmpl w:val="E8FA7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153194"/>
    <w:multiLevelType w:val="hybridMultilevel"/>
    <w:tmpl w:val="862A7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ED4BE8"/>
    <w:multiLevelType w:val="hybridMultilevel"/>
    <w:tmpl w:val="7B62E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C87ABC"/>
    <w:multiLevelType w:val="hybridMultilevel"/>
    <w:tmpl w:val="B5B8C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sDAztDAwtDA1tjRV0lEKTi0uzszPAykwqgUAa+5OkiwAAAA="/>
  </w:docVars>
  <w:rsids>
    <w:rsidRoot w:val="008346FE"/>
    <w:rsid w:val="004C657E"/>
    <w:rsid w:val="00522C52"/>
    <w:rsid w:val="007E2073"/>
    <w:rsid w:val="008346FE"/>
    <w:rsid w:val="00DA1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6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0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46F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4-30T17:04:00Z</cp:lastPrinted>
  <dcterms:created xsi:type="dcterms:W3CDTF">2018-04-27T13:16:00Z</dcterms:created>
  <dcterms:modified xsi:type="dcterms:W3CDTF">2018-04-30T17:04:00Z</dcterms:modified>
</cp:coreProperties>
</file>